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cerisier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Verursacht Hautreizungen. Kann allergische Hautreaktionen verursachen. Verursacht schwere Augenreizung. Sehr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7-hydroxycitronellal; benzyl salicylate;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Bei anhaltender Augenreizung: Ärztlichen Rat einholen/ärztliche Hilfe hinzuzieh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Reizung. 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genreizung.</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Persönliche Schutzausrüstung tragen. Einatmen von Staub/Rauch/Gas/Nebel/Dampf/Aerosol vermei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Kleidung vor erneutem Tragen waschen. Kontaminierte Arbeitskleidung nicht außerhalb des Arbeitsplatzes trag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Grün. Fruchtig. holzartig.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Körpergewicht Animal: rat, Guideline: OECD Guideline 408 (Repeated Dose 90-Day Oral Toxicity Study in Rodents)</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cerisier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ehr 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cerisier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EST,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UMWELTGEFÄHRDENDER STOFF, FEST, N.A.G.,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UMWELTGEFÄHRDENDER STOFF, FEST,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ondervorschriften für die Beförderung – lose Schütt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5"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Sondervorschriften für Großpackmittel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auung und Handhab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Zusätzliche Anforderungen/Bemerku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Nur in geschmolzenem Zustand ** Bei Beförderung in loser Schüttung siehe auch 7.1.4.1 ***Nur bei Beförderung in loser Schüttung</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sidR="00FA7F7F">
              <w:rPr>
                <w:noProof/>
              </w:rPr>
              <w:t>Besondere Beförderungsbestimmungen - Schütt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benzyl salicylate ; d-limonen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cerisier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cerisier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7.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 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02D80A3-E540-4505-8483-968677F7D1E2}"/>
</file>

<file path=customXml/itemProps3.xml><?xml version="1.0" encoding="utf-8"?>
<ds:datastoreItem xmlns:ds="http://schemas.openxmlformats.org/officeDocument/2006/customXml" ds:itemID="{09EC5EAE-C264-416B-913A-52D577AA52AE}"/>
</file>

<file path=customXml/itemProps4.xml><?xml version="1.0" encoding="utf-8"?>
<ds:datastoreItem xmlns:ds="http://schemas.openxmlformats.org/officeDocument/2006/customXml" ds:itemID="{272A10B7-2D6B-40C7-B60F-197BC00969B9}"/>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